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okemon-grading-rubric"/>
      <w:r>
        <w:t xml:space="preserve">Pokemon Grading Rubric</w:t>
      </w:r>
      <w:bookmarkEnd w:id="20"/>
    </w:p>
    <w:p>
      <w:pPr>
        <w:pStyle w:val="FirstParagraph"/>
      </w:pPr>
      <w:r>
        <w:t xml:space="preserve">Student Name: _____________________________ Date: 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al Correctness(Behavio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 Ea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yers can choose pokemon hand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mputer randomly picks hand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layer can choose pokemon to batt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ats, Move, and All stats print properl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ttack command decreases HP properl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hnical Correctnes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use of class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use of inheritanc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use of instanc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use of variables and game loop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use of printing/formatt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/>
        </w:tc>
      </w:tr>
    </w:tbl>
    <w:p>
      <w:pPr>
        <w:pStyle w:val="Heading2"/>
      </w:pPr>
      <w:bookmarkStart w:id="21" w:name="final-grade"/>
      <w:r>
        <w:t xml:space="preserve">Final Grad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Poss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Ear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/>
        </w:tc>
        <w:tc>
          <w:p/>
        </w:tc>
      </w:tr>
    </w:tbl>
    <w:sectPr w:rsidR="00B93AD3" w:rsidRPr="00605BEF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8FEEF" w14:textId="21B29FA9" w:rsidR="00605BEF" w:rsidRDefault="00605BEF">
    <w:pPr>
      <w:pStyle w:val="Footer"/>
    </w:pPr>
    <w:r>
      <w:rPr>
        <w:noProof/>
      </w:rPr>
      <w:drawing>
        <wp:inline distT="0" distB="0" distL="0" distR="0" wp14:anchorId="5CA3D9D4" wp14:editId="14E88624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1T03:49:47Z</dcterms:created>
  <dcterms:modified xsi:type="dcterms:W3CDTF">2019-12-21T03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